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10</w:t>
      </w:r>
      <w:r>
        <w:t xml:space="preserve"> </w:t>
      </w:r>
      <w:r>
        <w:t xml:space="preserve">22</w:t>
      </w:r>
    </w:p>
    <w:bookmarkStart w:id="20" w:name="step-1.-테스트-개요-및-목적"/>
    <w:p>
      <w:pPr>
        <w:pStyle w:val="Heading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Heading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Heading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Heading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  <w:pStyle w:val="Compact"/>
      </w:pPr>
      <w:r>
        <w:t xml:space="preserve">A02. 전표번호 별 차대변 일치검증</w:t>
      </w:r>
    </w:p>
    <w:p>
      <w:pPr>
        <w:pStyle w:val="FirstParagraph"/>
      </w:pP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5"/>
        </w:numPr>
        <w:pStyle w:val="Compact"/>
      </w:pPr>
      <w:r>
        <w:t xml:space="preserve">A03. 시산표 Reconciliation 검증(Trial Balance Rollforward Test)</w:t>
      </w:r>
    </w:p>
    <w:p>
      <w:pPr>
        <w:pStyle w:val="FirstParagraph"/>
      </w:pP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6"/>
        </w:numPr>
        <w:pStyle w:val="Compact"/>
      </w:pPr>
      <w:r>
        <w:t xml:space="preserve">B01. 매출의 상대계정분석(매출과 연관성이 낮은 계정이 포함된 비정상적인 거래)</w:t>
      </w:r>
    </w:p>
    <w:p>
      <w:pPr>
        <w:pStyle w:val="FirstParagraph"/>
      </w:pP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32" w:name="step-5.-test-결과"/>
    <w:p>
      <w:pPr>
        <w:pStyle w:val="Heading1"/>
      </w:pPr>
      <w:r>
        <w:t xml:space="preserve">Step 5. Test 결과</w:t>
      </w:r>
    </w:p>
    <w:bookmarkStart w:id="24" w:name="X2841324e9825b87a520ac913141e2d83dbfe66c"/>
    <w:p>
      <w:pPr>
        <w:pStyle w:val="Heading2"/>
      </w:pPr>
      <w:r>
        <w:t xml:space="preserve">readxl, lubridate, skimr, tidyverse 패키지를 불러온다.(library)</w:t>
      </w:r>
    </w:p>
    <w:bookmarkEnd w:id="24"/>
    <w:bookmarkStart w:id="27" w:name="load-journal-entry-data"/>
    <w:p>
      <w:pPr>
        <w:pStyle w:val="Heading2"/>
      </w:pPr>
      <w:r>
        <w:t xml:space="preserve">load Journal Entry data</w:t>
      </w:r>
    </w:p>
    <w:p>
      <w:pPr>
        <w:numPr>
          <w:ilvl w:val="0"/>
          <w:numId w:val="1007"/>
        </w:numPr>
        <w:pStyle w:val="Compact"/>
      </w:pPr>
      <w:r>
        <w:t xml:space="preserve">Journal Entry data 객체 load 하고 확인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_utf_colname.t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09043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계정과목명, 거래처[코드], 결의사원[코드], 유형번호[유형명], 증빙구분[구분명], INSERT_ID, 입력일자, M...</w:t>
      </w:r>
      <w:r>
        <w:br/>
      </w:r>
      <w:r>
        <w:rPr>
          <w:rStyle w:val="VerbatimChar"/>
        </w:rPr>
        <w:t xml:space="preserve">## dbl (11): 전표일자, 구 분[기표][번호], 전표번호, LN_SQ, DRCR_FG, 계정코드, 구 분[결의][년/월/일], 구 분...</w:t>
      </w:r>
      <w:r>
        <w:br/>
      </w:r>
      <w:r>
        <w:rPr>
          <w:rStyle w:val="VerbatimChar"/>
        </w:rPr>
        <w:t xml:space="preserve">## num  (2): 차변금액, 대변금액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je_raw)</w:t>
      </w:r>
    </w:p>
    <w:p>
      <w:pPr>
        <w:pStyle w:val="SourceCode"/>
      </w:pPr>
      <w:r>
        <w:rPr>
          <w:rStyle w:val="VerbatimChar"/>
        </w:rPr>
        <w:t xml:space="preserve">## # A tibble: 309,043 × 22</w:t>
      </w:r>
      <w:r>
        <w:br/>
      </w:r>
      <w:r>
        <w:rPr>
          <w:rStyle w:val="VerbatimChar"/>
        </w:rPr>
        <w:t xml:space="preserve">##    전표일자 `구 분[기표][번호]`   전표번호 LN_SQ DRCR_FG 계정코드 계정과목명   </w:t>
      </w:r>
      <w:r>
        <w:br/>
      </w:r>
      <w:r>
        <w:rPr>
          <w:rStyle w:val="VerbatimChar"/>
        </w:rPr>
        <w:t xml:space="preserve">##       &lt;dbl&gt;               &lt;dbl&gt;      &lt;dbl&gt; &lt;dbl&gt;   &lt;dbl&gt;    &lt;dbl&gt; &lt;chr&gt;        </w:t>
      </w:r>
      <w:r>
        <w:br/>
      </w:r>
      <w:r>
        <w:rPr>
          <w:rStyle w:val="VerbatimChar"/>
        </w:rPr>
        <w:t xml:space="preserve">##  1 20170101                   1  201701011     1       3    12002 매출채권미수…</w:t>
      </w:r>
      <w:r>
        <w:br/>
      </w:r>
      <w:r>
        <w:rPr>
          <w:rStyle w:val="VerbatimChar"/>
        </w:rPr>
        <w:t xml:space="preserve">##  2 20170101                   1  201701011     2       4    10800 외상매출금   </w:t>
      </w:r>
      <w:r>
        <w:br/>
      </w:r>
      <w:r>
        <w:rPr>
          <w:rStyle w:val="VerbatimChar"/>
        </w:rPr>
        <w:t xml:space="preserve">##  3 20170101                   1  201701011     3       4    10800 외상매출금   </w:t>
      </w:r>
      <w:r>
        <w:br/>
      </w:r>
      <w:r>
        <w:rPr>
          <w:rStyle w:val="VerbatimChar"/>
        </w:rPr>
        <w:t xml:space="preserve">##  4 20170101                  46 2017010146     1       3    10800 외상매출금   </w:t>
      </w:r>
      <w:r>
        <w:br/>
      </w:r>
      <w:r>
        <w:rPr>
          <w:rStyle w:val="VerbatimChar"/>
        </w:rPr>
        <w:t xml:space="preserve">##  5 20170101                  46 2017010146     2       4    40401 제품매출     </w:t>
      </w:r>
      <w:r>
        <w:br/>
      </w:r>
      <w:r>
        <w:rPr>
          <w:rStyle w:val="VerbatimChar"/>
        </w:rPr>
        <w:t xml:space="preserve">##  6 20170101                  46 2017010146     3       4    25500 부가세예수금 </w:t>
      </w:r>
      <w:r>
        <w:br/>
      </w:r>
      <w:r>
        <w:rPr>
          <w:rStyle w:val="VerbatimChar"/>
        </w:rPr>
        <w:t xml:space="preserve">##  7 20170101                  47 2017010147     1       3    10800 외상매출금   </w:t>
      </w:r>
      <w:r>
        <w:br/>
      </w:r>
      <w:r>
        <w:rPr>
          <w:rStyle w:val="VerbatimChar"/>
        </w:rPr>
        <w:t xml:space="preserve">##  8 20170101                  47 2017010147     2       4    40401 제품매출     </w:t>
      </w:r>
      <w:r>
        <w:br/>
      </w:r>
      <w:r>
        <w:rPr>
          <w:rStyle w:val="VerbatimChar"/>
        </w:rPr>
        <w:t xml:space="preserve">##  9 20170101                  47 2017010147     3       4    25500 부가세예수금 </w:t>
      </w:r>
      <w:r>
        <w:br/>
      </w:r>
      <w:r>
        <w:rPr>
          <w:rStyle w:val="VerbatimChar"/>
        </w:rPr>
        <w:t xml:space="preserve">## 10 20170101                  48 2017010148     1       3    10800 외상매출금   </w:t>
      </w:r>
      <w:r>
        <w:br/>
      </w:r>
      <w:r>
        <w:rPr>
          <w:rStyle w:val="VerbatimChar"/>
        </w:rPr>
        <w:t xml:space="preserve">## # ℹ 309,033 more rows</w:t>
      </w:r>
      <w:r>
        <w:br/>
      </w:r>
      <w:r>
        <w:rPr>
          <w:rStyle w:val="VerbatimChar"/>
        </w:rPr>
        <w:t xml:space="preserve">## # ℹ 15 more variables: 차변금액 &lt;dbl&gt;, 대변금액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bookmarkStart w:id="25" w:name="프로그램하단의-code에-맞추어-열-이름-변경"/>
    <w:p>
      <w:pPr>
        <w:pStyle w:val="Heading3"/>
      </w:pPr>
      <w:r>
        <w:t xml:space="preserve">프로그램(하단의 code)에 맞추어 열 이름 변경</w:t>
      </w:r>
    </w:p>
    <w:p>
      <w:pPr>
        <w:numPr>
          <w:ilvl w:val="0"/>
          <w:numId w:val="1008"/>
        </w:numPr>
        <w:pStyle w:val="Compact"/>
      </w:pPr>
      <w:r>
        <w:t xml:space="preserve">change column name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je_raw,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전표일자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전표번호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차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대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계정코드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_NM =</w:t>
      </w:r>
      <w:r>
        <w:rPr>
          <w:rStyle w:val="NormalTok"/>
        </w:rPr>
        <w:t xml:space="preserve"> 계정과목명)</w:t>
      </w:r>
    </w:p>
    <w:bookmarkEnd w:id="25"/>
    <w:bookmarkStart w:id="26" w:name="a01-data-integrity-test"/>
    <w:p>
      <w:pPr>
        <w:pStyle w:val="Heading3"/>
      </w:pPr>
      <w:r>
        <w:t xml:space="preserve">A01 Data Integrity Test</w:t>
      </w:r>
    </w:p>
    <w:p>
      <w:pPr>
        <w:numPr>
          <w:ilvl w:val="0"/>
          <w:numId w:val="1009"/>
        </w:numPr>
        <w:pStyle w:val="Compact"/>
      </w:pPr>
      <w:r>
        <w:t xml:space="preserve">Data skim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18"/>
        <w:gridCol w:w="553"/>
        <w:gridCol w:w="775"/>
        <w:gridCol w:w="830"/>
        <w:gridCol w:w="830"/>
        <w:gridCol w:w="664"/>
        <w:gridCol w:w="609"/>
        <w:gridCol w:w="664"/>
        <w:gridCol w:w="720"/>
        <w:gridCol w:w="720"/>
        <w:gridCol w:w="3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0717902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8464016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9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48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2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6138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1426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76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6970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bookmarkEnd w:id="26"/>
    <w:bookmarkEnd w:id="27"/>
    <w:bookmarkStart w:id="28" w:name="a02-전표번호-별-차대변-일치검증"/>
    <w:p>
      <w:pPr>
        <w:pStyle w:val="Heading2"/>
      </w:pPr>
      <w:r>
        <w:t xml:space="preserve">A02 전표번호 별 차대변 일치검증</w:t>
      </w:r>
    </w:p>
    <w:p>
      <w:pPr>
        <w:numPr>
          <w:ilvl w:val="0"/>
          <w:numId w:val="1010"/>
        </w:numPr>
      </w:pPr>
      <w:r>
        <w:t xml:space="preserve">전표번호, 차변금액, 대변금액 열을 선택(select)한다. 선택한 세 개의 열에 Null 값 (NA)이 있으면 0으로 모두 바꾼다.(mutate_all)</w:t>
      </w:r>
      <w:r>
        <w:br/>
      </w:r>
      <w:r>
        <w:t xml:space="preserve">전표번호별로 묶어서(group_by) 전표번호별 차변의 합계를 DR_sum의 열 이름으로 전표번호별 대변의 합계를 CR_sum의 열 이름으로 정리한다.(summarise)</w:t>
      </w:r>
      <w:r>
        <w:br/>
      </w:r>
      <w:r>
        <w:t xml:space="preserve">전표번호별 차변 금액과 대변 금액 합계를 각각 차이를 계산하여 Differ라는 열 이름으로 추가(mutate)한다.</w:t>
      </w:r>
    </w:p>
    <w:p>
      <w:pPr>
        <w:numPr>
          <w:ilvl w:val="0"/>
          <w:numId w:val="1010"/>
        </w:numPr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10"/>
        </w:numPr>
      </w:pPr>
      <w:r>
        <w:t xml:space="preserve">계산한 차이가 0이 아닌 행을 나타낸다.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J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01,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01,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,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,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01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8,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8,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01,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01,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01,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J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12,311,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12,311,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12,311,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,903,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,903,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12,311,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12,311,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,712,311,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7,008,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7,008,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0 × 4</w:t>
      </w:r>
      <w:r>
        <w:br/>
      </w:r>
      <w:r>
        <w:rPr>
          <w:rStyle w:val="VerbatimChar"/>
        </w:rPr>
        <w:t xml:space="preserve">## # ℹ 4 variables: JENO &lt;dbl&gt;, DR_sum &lt;dbl&gt;, CR_sum &lt;dbl&gt;, Differ &lt;dbl&gt;</w:t>
      </w:r>
    </w:p>
    <w:bookmarkEnd w:id="28"/>
    <w:bookmarkStart w:id="30" w:name="Xca2e48c0dae953a444ad75b987bb930bf650c96"/>
    <w:p>
      <w:pPr>
        <w:pStyle w:val="Heading2"/>
      </w:pPr>
      <w:r>
        <w:t xml:space="preserve">A03 시산표 Reconciliation 검증(Trial Balance Rollforward Test)</w:t>
      </w:r>
    </w:p>
    <w:bookmarkStart w:id="29" w:name="시산표-data-준비."/>
    <w:p>
      <w:pPr>
        <w:pStyle w:val="Heading3"/>
      </w:pPr>
      <w:r>
        <w:t xml:space="preserve">시산표 data 준비.</w:t>
      </w:r>
    </w:p>
    <w:p>
      <w:pPr>
        <w:numPr>
          <w:ilvl w:val="0"/>
          <w:numId w:val="1011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11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11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11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12"/>
        </w:numPr>
        <w:pStyle w:val="Compact"/>
      </w:pPr>
      <w:r>
        <w:t xml:space="preserve">결측값(Null, NA)이 ACCTCD 열에 있었으며 결측값 때문에 join에 어려움이 발생할 수 있으므로 결측을 없애고 시작한다.</w:t>
      </w:r>
    </w:p>
    <w:p>
      <w:pPr>
        <w:numPr>
          <w:ilvl w:val="0"/>
          <w:numId w:val="1012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2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어 새로운 객체를 생성하기 위하여 1행 부터 99행까지를 썰어낸다.(slice)</w:t>
      </w:r>
    </w:p>
    <w:p>
      <w:pPr>
        <w:numPr>
          <w:ilvl w:val="0"/>
          <w:numId w:val="1012"/>
        </w:numPr>
        <w:pStyle w:val="Compact"/>
      </w:pPr>
      <w:r>
        <w:t xml:space="preserve">시산표의 손익계산서 부분을 뜯어내어 새로운 객체를 생성하기 위하여 100행부터 끝까지 썰어낸다.</w:t>
      </w:r>
    </w:p>
    <w:p>
      <w:pPr>
        <w:numPr>
          <w:ilvl w:val="0"/>
          <w:numId w:val="1012"/>
        </w:numPr>
        <w:pStyle w:val="Compact"/>
      </w:pPr>
      <w:r>
        <w:t xml:space="preserve">시산표에서 썰어낸(slice) 당기재무상태표 하단을 확인한다. 재무상태표 끝단이 썰렸는지 확인.</w:t>
      </w:r>
    </w:p>
    <w:p>
      <w:pPr>
        <w:numPr>
          <w:ilvl w:val="0"/>
          <w:numId w:val="1012"/>
        </w:numPr>
        <w:pStyle w:val="Compact"/>
      </w:pPr>
      <w:r>
        <w:t xml:space="preserve">시산표에서 썰어낸(slice) 당기손익계산서 상단을 확인한다. 손익계산서 시작점부터 썰렸는지 확인.</w:t>
      </w:r>
    </w:p>
    <w:p>
      <w:pPr>
        <w:numPr>
          <w:ilvl w:val="0"/>
          <w:numId w:val="1012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2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당기시산표에 전기 시산표의 재무상태표 부분을 계정과목별로 맞춰서 붙인다(join)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2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2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7"/>
        <w:gridCol w:w="873"/>
        <w:gridCol w:w="997"/>
        <w:gridCol w:w="436"/>
        <w:gridCol w:w="1559"/>
        <w:gridCol w:w="1060"/>
        <w:gridCol w:w="935"/>
        <w:gridCol w:w="10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차 변[잔 액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차 변[당월계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계정과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대 변[당월계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대 변[잔 액]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자 기 주 식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,272,037,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,272,037,6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,201,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874,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,053,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도가능증권평가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85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,327,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이 익 준 비 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,685,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,685,4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부의지분법이익잉여금변동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33,640,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33,640,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216,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216,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보험수리적손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,377,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6,337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7,554,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20,667,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기이월이익잉여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773,055,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452,387,36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47"/>
        <w:gridCol w:w="916"/>
        <w:gridCol w:w="1047"/>
        <w:gridCol w:w="458"/>
        <w:gridCol w:w="1243"/>
        <w:gridCol w:w="1112"/>
        <w:gridCol w:w="981"/>
        <w:gridCol w:w="11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차 변[잔 액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차 변[당월계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계정과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대 변[당월계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대 변[잔 액]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상 품 매 출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,556,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9,362,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9,362,4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제 품 매 출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65,154,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,283,534,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,283,534,5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교 육 수 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,429,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392,231,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392,231,8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임 대 수 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,591,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,887,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,887,5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 타 수 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,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,453,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,453,0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,790,687,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90,687,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,758,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상 품 매 출 원 가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13"/>
        <w:gridCol w:w="760"/>
        <w:gridCol w:w="1013"/>
        <w:gridCol w:w="443"/>
        <w:gridCol w:w="1584"/>
        <w:gridCol w:w="1077"/>
        <w:gridCol w:w="950"/>
        <w:gridCol w:w="107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차 변[잔 액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차 변[당월계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계정과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대 변[당월계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대 변[잔 액]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,137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도가능증권평가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,137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,999,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,178,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,178,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도가능증권평가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,179,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,179,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이 익 준 비 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,624,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,624,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부의지분법이익잉여금변동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33,640,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33,640,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037,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037,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보험수리적손익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08,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,677,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,714,8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전기이월이익잉여금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494,537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494,537,0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3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3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3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3"/>
        </w:numPr>
        <w:pStyle w:val="Compact"/>
      </w:pPr>
      <w:r>
        <w:t xml:space="preserve">A03 객체에서 차이가 0이 아닌 항목을 찾아 나타낸다. 이익잉여금 항목 하나만 나타나면 이 외의 계정은 모두 일치한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,649,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,027,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22,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35,072,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35,072,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,863,358,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,172,042,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,315,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,906,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,897,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,008,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800,0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400,0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0,0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,175,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,606,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2,430,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289,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289,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0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0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944,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944,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,999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,999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18,572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18,572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ACCTCD     DR_sum CR_sum        move     Differ</w:t>
      </w:r>
      <w:r>
        <w:br/>
      </w:r>
      <w:r>
        <w:rPr>
          <w:rStyle w:val="VerbatimChar"/>
        </w:rPr>
        <w:t xml:space="preserve">##   &lt;chr&gt;       &lt;dbl&gt;  &lt;dbl&gt;       &lt;dbl&gt;      &lt;dbl&gt;</w:t>
      </w:r>
      <w:r>
        <w:br/>
      </w:r>
      <w:r>
        <w:rPr>
          <w:rStyle w:val="VerbatimChar"/>
        </w:rPr>
        <w:t xml:space="preserve">## 1 37500  1320667762      0 -2957850338 4278518100</w:t>
      </w:r>
    </w:p>
    <w:bookmarkEnd w:id="29"/>
    <w:bookmarkEnd w:id="30"/>
    <w:bookmarkStart w:id="31" w:name="b01-매출의-상대계정분석"/>
    <w:p>
      <w:pPr>
        <w:pStyle w:val="Heading2"/>
      </w:pPr>
      <w:r>
        <w:t xml:space="preserve">B01 매출의 상대계정분석</w:t>
      </w:r>
    </w:p>
    <w:p>
      <w:pPr>
        <w:numPr>
          <w:ilvl w:val="0"/>
          <w:numId w:val="1014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4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4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4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4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pStyle w:val="FirstParagraph"/>
      </w:pPr>
      <w:r>
        <w:t xml:space="preserve">계정과목명 확인</w:t>
      </w:r>
    </w:p>
    <w:p>
      <w:pPr>
        <w:numPr>
          <w:ilvl w:val="0"/>
          <w:numId w:val="1015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5"/>
        </w:numPr>
        <w:pStyle w:val="Compact"/>
      </w:pPr>
      <w:r>
        <w:t xml:space="preserve">계정코드에 맞는 계정과목명을 B09 에 붙인다.</w:t>
      </w:r>
    </w:p>
    <w:p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09, B09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T_N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,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,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외상매출금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,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진행률미수금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,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,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부가세예수금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,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선수금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,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프로젝트손실충당부채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,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상품매출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,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,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제품매출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,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프로젝트손실전입액(제)</w:t>
            </w:r>
          </w:p>
        </w:tc>
      </w:tr>
    </w:tbl>
    <w:bookmarkEnd w:id="31"/>
    <w:bookmarkEnd w:id="32"/>
    <w:bookmarkStart w:id="3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joy-accounting.netlify.com/</w:t>
              </w:r>
            </w:hyperlink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joy-accounting.netlif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3-12-20T12:01:32Z</dcterms:created>
  <dcterms:modified xsi:type="dcterms:W3CDTF">2023-12-20T12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0 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